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cis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Long, E., Miller, Z.R., Romay, C., Seetharam, A., Stitzer, M., Wrightsman, T., Buckler, E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14:47Z</dcterms:created>
  <dcterms:modified xsi:type="dcterms:W3CDTF">2025-07-08T22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